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069E" w:rsidRDefault="0030069E" w:rsidP="0030069E">
      <w:pPr>
        <w:jc w:val="center"/>
      </w:pPr>
      <w:r>
        <w:t>Community Emergency Plan</w:t>
      </w:r>
      <w:bookmarkStart w:id="0" w:name="_GoBack"/>
      <w:bookmarkEnd w:id="0"/>
    </w:p>
    <w:p w:rsidR="000321A5" w:rsidRDefault="003D3419">
      <w:r>
        <w:t>While not every emergency situation is the same, we need to bring together all the lessons we’ve learned through this.  It will help create a foundation for any future situation that may become hazardous to our community.</w:t>
      </w:r>
    </w:p>
    <w:p w:rsidR="003D3419" w:rsidRDefault="003D3419">
      <w:r>
        <w:t>For example:</w:t>
      </w:r>
    </w:p>
    <w:p w:rsidR="003D3419" w:rsidRDefault="003D3419" w:rsidP="003D3419">
      <w:pPr>
        <w:pStyle w:val="ListParagraph"/>
        <w:numPr>
          <w:ilvl w:val="0"/>
          <w:numId w:val="1"/>
        </w:numPr>
      </w:pPr>
      <w:r>
        <w:t xml:space="preserve">Get information out as soon as possible.  We have the </w:t>
      </w:r>
      <w:proofErr w:type="spellStart"/>
      <w:r>
        <w:t>phonevite</w:t>
      </w:r>
      <w:proofErr w:type="spellEnd"/>
      <w:r>
        <w:t xml:space="preserve"> and Facebook systems already in place.</w:t>
      </w:r>
    </w:p>
    <w:p w:rsidR="003D3419" w:rsidRDefault="003D3419" w:rsidP="003D3419">
      <w:pPr>
        <w:pStyle w:val="ListParagraph"/>
        <w:numPr>
          <w:ilvl w:val="1"/>
          <w:numId w:val="1"/>
        </w:numPr>
      </w:pPr>
      <w:r>
        <w:t xml:space="preserve">If you live, own or work inside the Pine Mountain Estates community, </w:t>
      </w:r>
      <w:r w:rsidR="004B0D54">
        <w:t xml:space="preserve">it should be mandatory </w:t>
      </w:r>
      <w:r>
        <w:t xml:space="preserve">the </w:t>
      </w:r>
      <w:r w:rsidR="00634B8A">
        <w:t xml:space="preserve">POA </w:t>
      </w:r>
      <w:r>
        <w:t>Offic</w:t>
      </w:r>
      <w:r w:rsidR="00634B8A">
        <w:t xml:space="preserve">e </w:t>
      </w:r>
      <w:r>
        <w:t>maintain</w:t>
      </w:r>
      <w:r w:rsidR="004B0D54">
        <w:t>s</w:t>
      </w:r>
      <w:r w:rsidR="00634B8A">
        <w:t xml:space="preserve"> your</w:t>
      </w:r>
      <w:r>
        <w:t xml:space="preserve"> current contact information</w:t>
      </w:r>
      <w:r w:rsidR="004B0D54">
        <w:t xml:space="preserve"> and be included in all emergency </w:t>
      </w:r>
      <w:proofErr w:type="spellStart"/>
      <w:r w:rsidR="004B0D54">
        <w:t>phonevite</w:t>
      </w:r>
      <w:proofErr w:type="spellEnd"/>
      <w:r w:rsidR="004B0D54">
        <w:t xml:space="preserve"> calls</w:t>
      </w:r>
      <w:r>
        <w:t>.</w:t>
      </w:r>
      <w:r w:rsidR="004B0D54">
        <w:t xml:space="preserve"> (Environmental and Publicity</w:t>
      </w:r>
      <w:r w:rsidR="0019301B">
        <w:t xml:space="preserve"> [Communications]</w:t>
      </w:r>
      <w:r w:rsidR="004B0D54">
        <w:t xml:space="preserve"> Committees will require a copy of this list.)</w:t>
      </w:r>
    </w:p>
    <w:p w:rsidR="003D3419" w:rsidRDefault="003D3419" w:rsidP="003D3419">
      <w:pPr>
        <w:pStyle w:val="ListParagraph"/>
        <w:numPr>
          <w:ilvl w:val="1"/>
          <w:numId w:val="1"/>
        </w:numPr>
      </w:pPr>
      <w:r>
        <w:t>We understand not everyone has a computer or likes Facebook (in general), it</w:t>
      </w:r>
      <w:r w:rsidR="004B0D54">
        <w:t xml:space="preserve"> has proven to be</w:t>
      </w:r>
      <w:r>
        <w:t xml:space="preserve"> a fast way for neighbors to help neighbors and keeps information current and flowing</w:t>
      </w:r>
      <w:r w:rsidR="004B0D54">
        <w:t xml:space="preserve"> to all its members</w:t>
      </w:r>
      <w:r>
        <w:t>.</w:t>
      </w:r>
    </w:p>
    <w:p w:rsidR="008A29FC" w:rsidRDefault="004B0D54" w:rsidP="008A29FC">
      <w:pPr>
        <w:pStyle w:val="ListParagraph"/>
        <w:numPr>
          <w:ilvl w:val="0"/>
          <w:numId w:val="1"/>
        </w:numPr>
      </w:pPr>
      <w:r>
        <w:t>We need an emergency plan that includes evacuation procedures, notification protocol and anything/everything else we’ve learned during this fire.</w:t>
      </w:r>
    </w:p>
    <w:p w:rsidR="004B0D54" w:rsidRDefault="004B0D54" w:rsidP="008A29FC">
      <w:pPr>
        <w:pStyle w:val="ListParagraph"/>
        <w:numPr>
          <w:ilvl w:val="0"/>
          <w:numId w:val="1"/>
        </w:numPr>
      </w:pPr>
      <w:r>
        <w:t>Emergency procedures need to be included in every “Welcome” packet for new owners.</w:t>
      </w:r>
    </w:p>
    <w:p w:rsidR="004B0D54" w:rsidRDefault="004B0D54" w:rsidP="008A29FC">
      <w:pPr>
        <w:pStyle w:val="ListParagraph"/>
        <w:numPr>
          <w:ilvl w:val="0"/>
          <w:numId w:val="1"/>
        </w:numPr>
      </w:pPr>
      <w:r>
        <w:t>We can hope and pray these procedures are never used, but in those rare occasions when we do need them, they are already in place.</w:t>
      </w:r>
    </w:p>
    <w:p w:rsidR="0019301B" w:rsidRDefault="0019301B" w:rsidP="008A29FC">
      <w:pPr>
        <w:pStyle w:val="ListParagraph"/>
        <w:numPr>
          <w:ilvl w:val="0"/>
          <w:numId w:val="1"/>
        </w:numPr>
      </w:pPr>
      <w:r>
        <w:t>Any possible situation that could be dangerous/hazardous to the Pine Mountain Community should be included.  (Excessive rains – could turn into flooding; forest fires within ___ mile radius.  1 Square Mile = 640 Square Acres)</w:t>
      </w:r>
    </w:p>
    <w:p w:rsidR="009E340F" w:rsidRDefault="009E340F" w:rsidP="009E340F">
      <w:r>
        <w:t>Lightning, storms – any potential natural disaster.</w:t>
      </w:r>
    </w:p>
    <w:p w:rsidR="006813D0" w:rsidRDefault="006813D0" w:rsidP="009E340F">
      <w:r>
        <w:t>Phonevite – needs date and time added</w:t>
      </w:r>
      <w:r w:rsidR="00E65430">
        <w:t xml:space="preserve"> – all phone numbers should be repeated.</w:t>
      </w:r>
    </w:p>
    <w:p w:rsidR="00761A95" w:rsidRDefault="00761A95" w:rsidP="009E340F">
      <w:r>
        <w:t xml:space="preserve">Verify </w:t>
      </w:r>
      <w:r w:rsidR="00DD4BA7">
        <w:t>phone numbers and addresses annually.</w:t>
      </w:r>
    </w:p>
    <w:p w:rsidR="006813D0" w:rsidRDefault="006813D0" w:rsidP="009E340F"/>
    <w:sectPr w:rsidR="00681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D35D6A"/>
    <w:multiLevelType w:val="hybridMultilevel"/>
    <w:tmpl w:val="186E96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DG1NDA0szA3MjVR0lEKTi0uzszPAykwrAUAp0+YZywAAAA="/>
  </w:docVars>
  <w:rsids>
    <w:rsidRoot w:val="003D3419"/>
    <w:rsid w:val="000C7818"/>
    <w:rsid w:val="0019301B"/>
    <w:rsid w:val="00254ECB"/>
    <w:rsid w:val="0030069E"/>
    <w:rsid w:val="003D3419"/>
    <w:rsid w:val="00412311"/>
    <w:rsid w:val="004B0D54"/>
    <w:rsid w:val="00634B8A"/>
    <w:rsid w:val="006813D0"/>
    <w:rsid w:val="00761A95"/>
    <w:rsid w:val="00840402"/>
    <w:rsid w:val="008A29FC"/>
    <w:rsid w:val="009E340F"/>
    <w:rsid w:val="00B23475"/>
    <w:rsid w:val="00DD4BA7"/>
    <w:rsid w:val="00E65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97096"/>
  <w15:docId w15:val="{F34C58DA-D668-434A-9608-463F27E9E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34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. Merical</dc:creator>
  <cp:lastModifiedBy>Wanda Merical</cp:lastModifiedBy>
  <cp:revision>3</cp:revision>
  <dcterms:created xsi:type="dcterms:W3CDTF">2016-11-22T14:00:00Z</dcterms:created>
  <dcterms:modified xsi:type="dcterms:W3CDTF">2017-02-21T15:12:00Z</dcterms:modified>
</cp:coreProperties>
</file>